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FC3122">
      <w:pPr>
        <w:pStyle w:val="Title"/>
        <w:jc w:val="both"/>
      </w:pPr>
      <w:r>
        <w:t>Lab 7</w:t>
      </w:r>
      <w:r w:rsidR="003130FA">
        <w:t xml:space="preserve"> </w:t>
      </w:r>
      <w:r w:rsidR="00903587">
        <w:t>–</w:t>
      </w:r>
      <w:r w:rsidR="003130FA">
        <w:t xml:space="preserve"> </w:t>
      </w:r>
      <w:r>
        <w:t>Debugging</w:t>
      </w:r>
    </w:p>
    <w:p w14:paraId="6BEB8A10" w14:textId="74E60ED7" w:rsidR="00903587" w:rsidRDefault="00C223DA" w:rsidP="00FC3122">
      <w:pPr>
        <w:ind w:left="360"/>
        <w:jc w:val="both"/>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D3DE4F4" w:rsidR="00B02D19" w:rsidRDefault="00B02D19" w:rsidP="00FC3122">
      <w:pPr>
        <w:pStyle w:val="ListParagraph"/>
        <w:numPr>
          <w:ilvl w:val="0"/>
          <w:numId w:val="2"/>
        </w:numPr>
        <w:jc w:val="both"/>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p w14:paraId="1A852B13"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FC3122">
            <w:pPr>
              <w:pStyle w:val="ListParagraph"/>
              <w:ind w:left="0"/>
              <w:jc w:val="both"/>
            </w:pPr>
            <w:r w:rsidRPr="00944C1F">
              <w:rPr>
                <w:u w:val="single"/>
              </w:rPr>
              <w:t>Error</w:t>
            </w:r>
            <w:r>
              <w:t>: The error was a missing semi-colon after the last curly brace in the Enemy.h file.</w:t>
            </w:r>
          </w:p>
          <w:p w14:paraId="46730108" w14:textId="44FB61F4" w:rsidR="00944C1F" w:rsidRDefault="00944C1F" w:rsidP="00FC3122">
            <w:pPr>
              <w:pStyle w:val="ListParagraph"/>
              <w:ind w:left="0"/>
              <w:jc w:val="both"/>
            </w:pPr>
          </w:p>
          <w:p w14:paraId="0F8D97F1" w14:textId="22A22749" w:rsidR="00B02D19" w:rsidRDefault="00944C1F" w:rsidP="00FC3122">
            <w:pPr>
              <w:pStyle w:val="ListParagraph"/>
              <w:ind w:left="0"/>
              <w:jc w:val="both"/>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30717FBB" w14:textId="77777777" w:rsidR="005A0AD8" w:rsidRDefault="005A0AD8" w:rsidP="00FC3122">
      <w:pPr>
        <w:jc w:val="both"/>
      </w:pPr>
    </w:p>
    <w:p w14:paraId="20C44DBF" w14:textId="37F3A6B0" w:rsidR="00B02D19" w:rsidRDefault="00B02D19" w:rsidP="00FC3122">
      <w:pPr>
        <w:pStyle w:val="ListParagraph"/>
        <w:numPr>
          <w:ilvl w:val="0"/>
          <w:numId w:val="2"/>
        </w:numPr>
        <w:jc w:val="both"/>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p w14:paraId="194E7DAA"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FC3122">
            <w:pPr>
              <w:pStyle w:val="ListParagraph"/>
              <w:ind w:left="0"/>
              <w:jc w:val="both"/>
            </w:pPr>
            <w:r w:rsidRPr="00944C1F">
              <w:rPr>
                <w:u w:val="single"/>
              </w:rPr>
              <w:t>Error</w:t>
            </w:r>
            <w:r>
              <w:t>:</w:t>
            </w:r>
            <w:r>
              <w:t xml:space="preserve"> The error was a missing colon after the private access modifier in the Player.h file.</w:t>
            </w:r>
          </w:p>
          <w:p w14:paraId="5DC288B1" w14:textId="6C5FB9EA" w:rsidR="00B02D19" w:rsidRDefault="00B02D19" w:rsidP="00FC3122">
            <w:pPr>
              <w:pStyle w:val="ListParagraph"/>
              <w:ind w:left="0"/>
              <w:jc w:val="both"/>
            </w:pPr>
          </w:p>
          <w:p w14:paraId="0B02E49E" w14:textId="30AF6D1B" w:rsidR="00B02D19" w:rsidRDefault="00B1686D" w:rsidP="00FC3122">
            <w:pPr>
              <w:pStyle w:val="ListParagraph"/>
              <w:ind w:left="0"/>
              <w:jc w:val="both"/>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276CCD44" w14:textId="24355C0E" w:rsidR="00DB5B08" w:rsidRDefault="00DB5B08" w:rsidP="00FC3122">
      <w:pPr>
        <w:ind w:left="360"/>
        <w:jc w:val="both"/>
      </w:pPr>
    </w:p>
    <w:p w14:paraId="2E1947D9" w14:textId="77777777" w:rsidR="00DB5B08" w:rsidRDefault="00DB5B08" w:rsidP="00FC3122">
      <w:pPr>
        <w:spacing w:after="0" w:line="240" w:lineRule="auto"/>
        <w:jc w:val="both"/>
      </w:pPr>
      <w:r>
        <w:br w:type="page"/>
      </w:r>
    </w:p>
    <w:p w14:paraId="40277397" w14:textId="06FC5B26" w:rsidR="00BB4F70" w:rsidRDefault="00C223DA" w:rsidP="00FC3122">
      <w:pPr>
        <w:pStyle w:val="ListParagraph"/>
        <w:numPr>
          <w:ilvl w:val="0"/>
          <w:numId w:val="2"/>
        </w:numPr>
        <w:jc w:val="both"/>
      </w:pPr>
      <w:r>
        <w:lastRenderedPageBreak/>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w:t>
      </w:r>
      <w:r w:rsidR="00377629">
        <w:t>error;</w:t>
      </w:r>
      <w:r>
        <w:t xml:space="preserve"> the fixed application should have a player th</w:t>
      </w:r>
      <w:r w:rsidR="00E34DD6">
        <w:t>at</w:t>
      </w:r>
      <w:r>
        <w:t xml:space="preserv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p w14:paraId="6C4FC0EA"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5499F176" w:rsidR="00BB4F70" w:rsidRDefault="00067F09" w:rsidP="00FC3122">
            <w:pPr>
              <w:pStyle w:val="ListParagraph"/>
              <w:ind w:left="0"/>
              <w:jc w:val="both"/>
            </w:pPr>
            <w:r w:rsidRPr="00944C1F">
              <w:rPr>
                <w:u w:val="single"/>
              </w:rPr>
              <w:t>Error</w:t>
            </w:r>
            <w:r>
              <w:t>:</w:t>
            </w:r>
            <w:r>
              <w:t xml:space="preserve"> The error was a null pointer caused by trying to update a bullet object from the player class when no such bullet object even exists</w:t>
            </w:r>
            <w:r w:rsidR="009A2519">
              <w:t xml:space="preserve"> to update.</w:t>
            </w:r>
          </w:p>
          <w:p w14:paraId="0386071A" w14:textId="47CB166F" w:rsidR="00067F09" w:rsidRDefault="00067F09" w:rsidP="00FC3122">
            <w:pPr>
              <w:pStyle w:val="ListParagraph"/>
              <w:ind w:left="0"/>
              <w:jc w:val="both"/>
            </w:pPr>
          </w:p>
          <w:p w14:paraId="5F370E74" w14:textId="180D6C4F" w:rsidR="009C035C" w:rsidRDefault="00067F09" w:rsidP="00222127">
            <w:pPr>
              <w:pStyle w:val="ListParagraph"/>
              <w:ind w:left="0"/>
              <w:jc w:val="both"/>
            </w:pPr>
            <w:r w:rsidRPr="00944C1F">
              <w:rPr>
                <w:u w:val="single"/>
              </w:rPr>
              <w:t xml:space="preserve">Step taken to </w:t>
            </w:r>
            <w:r w:rsidRPr="00944C1F">
              <w:rPr>
                <w:u w:val="single"/>
              </w:rPr>
              <w:t>solve</w:t>
            </w:r>
            <w:r>
              <w:t>: I simply created a bullet object in the Player.h file and then assigned the Bullet pointer the address of the newly created bullet object. Job done, the update and setPosition functions now work as intended due to having a bullet object to act upon when trying to access it through pointers.</w:t>
            </w:r>
          </w:p>
        </w:tc>
      </w:tr>
    </w:tbl>
    <w:p w14:paraId="2C6EFFD1" w14:textId="77777777" w:rsidR="006A4D6F" w:rsidRDefault="006A4D6F" w:rsidP="006A4D6F">
      <w:pPr>
        <w:ind w:left="360"/>
        <w:jc w:val="both"/>
      </w:pPr>
    </w:p>
    <w:p w14:paraId="4E121E3D" w14:textId="4105EE75" w:rsidR="009C035C" w:rsidRDefault="009C035C" w:rsidP="00FC3122">
      <w:pPr>
        <w:pStyle w:val="ListParagraph"/>
        <w:numPr>
          <w:ilvl w:val="0"/>
          <w:numId w:val="2"/>
        </w:numPr>
        <w:jc w:val="both"/>
      </w:pPr>
      <w:r>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p w14:paraId="1B99C490"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4AEFA76C" w:rsidR="009C035C" w:rsidRDefault="00D4685E" w:rsidP="00FC3122">
            <w:pPr>
              <w:pStyle w:val="ListParagraph"/>
              <w:ind w:left="0"/>
              <w:jc w:val="both"/>
            </w:pPr>
            <w:r w:rsidRPr="00944C1F">
              <w:rPr>
                <w:u w:val="single"/>
              </w:rPr>
              <w:t>Error</w:t>
            </w:r>
            <w:r>
              <w:t>:</w:t>
            </w:r>
            <w:r>
              <w:t xml:space="preserve"> The error was an access violation, namely we were trying to access a bullet object through a bullet pointer, which at first glance may appear to have been correctly assigned an address, however the bullet object itself was created in a spawn function and so when the scope </w:t>
            </w:r>
            <w:r w:rsidR="000E2932">
              <w:t xml:space="preserve">of the function </w:t>
            </w:r>
            <w:r>
              <w:t>ended the bullet object was destroyed and so the bullet pointer was then left pointing to an object that no longer existed which was what we were then trying to access.</w:t>
            </w:r>
          </w:p>
          <w:p w14:paraId="4659ABF0" w14:textId="77777777" w:rsidR="009C035C" w:rsidRDefault="009C035C" w:rsidP="00FC3122">
            <w:pPr>
              <w:pStyle w:val="ListParagraph"/>
              <w:ind w:left="0"/>
              <w:jc w:val="both"/>
            </w:pPr>
          </w:p>
          <w:p w14:paraId="3D3A07F3" w14:textId="55613E29" w:rsidR="009C035C" w:rsidRDefault="00D4685E" w:rsidP="00B14485">
            <w:pPr>
              <w:pStyle w:val="ListParagraph"/>
              <w:ind w:left="0"/>
              <w:jc w:val="both"/>
            </w:pPr>
            <w:r w:rsidRPr="00944C1F">
              <w:rPr>
                <w:u w:val="single"/>
              </w:rPr>
              <w:t>Step taken to solve</w:t>
            </w:r>
            <w:r>
              <w:t>:</w:t>
            </w:r>
            <w:r w:rsidR="00B14485">
              <w:t xml:space="preserve"> Moved the creation of the newBullet object into the .h file and things work as intended, however only one bullet is able to be spawned</w:t>
            </w:r>
            <w:r w:rsidR="000E2932">
              <w:t xml:space="preserve">, </w:t>
            </w:r>
            <w:r w:rsidR="00B14485">
              <w:t>so I set hasFired to false whenever the Enter key is pressed</w:t>
            </w:r>
            <w:r w:rsidR="000E2932">
              <w:t xml:space="preserve"> in Player.h</w:t>
            </w:r>
            <w:r w:rsidR="00B14485">
              <w:t>. This now works as 7_3 did with unlimited bullets able to be spawned in.</w:t>
            </w:r>
          </w:p>
        </w:tc>
      </w:tr>
    </w:tbl>
    <w:p w14:paraId="7D14E87E" w14:textId="74453E4B" w:rsidR="00DC0740" w:rsidRDefault="00DC0740" w:rsidP="006A4D6F">
      <w:pPr>
        <w:ind w:left="360"/>
        <w:jc w:val="both"/>
      </w:pPr>
    </w:p>
    <w:p w14:paraId="1F73BAFC" w14:textId="77777777" w:rsidR="00DC0740" w:rsidRDefault="00DC0740">
      <w:pPr>
        <w:spacing w:after="0" w:line="240" w:lineRule="auto"/>
      </w:pPr>
      <w:r>
        <w:br w:type="page"/>
      </w:r>
    </w:p>
    <w:p w14:paraId="70E5EB41" w14:textId="355F55FC" w:rsidR="009C035C" w:rsidRDefault="009C035C" w:rsidP="00FC3122">
      <w:pPr>
        <w:pStyle w:val="ListParagraph"/>
        <w:numPr>
          <w:ilvl w:val="0"/>
          <w:numId w:val="2"/>
        </w:numPr>
        <w:jc w:val="both"/>
      </w:pPr>
      <w:r>
        <w:lastRenderedPageBreak/>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p w14:paraId="257278FE"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77777777" w:rsidR="009C035C" w:rsidRDefault="009C035C" w:rsidP="00FC3122">
            <w:pPr>
              <w:pStyle w:val="ListParagraph"/>
              <w:ind w:left="0"/>
              <w:jc w:val="both"/>
            </w:pPr>
          </w:p>
          <w:p w14:paraId="09565D20" w14:textId="77777777" w:rsidR="009C035C" w:rsidRDefault="009C035C" w:rsidP="00FC3122">
            <w:pPr>
              <w:pStyle w:val="ListParagraph"/>
              <w:ind w:left="0"/>
              <w:jc w:val="both"/>
            </w:pPr>
          </w:p>
          <w:p w14:paraId="513F5536" w14:textId="77777777" w:rsidR="009C035C" w:rsidRDefault="009C035C" w:rsidP="00FC3122">
            <w:pPr>
              <w:pStyle w:val="ListParagraph"/>
              <w:ind w:left="0"/>
              <w:jc w:val="both"/>
            </w:pPr>
          </w:p>
        </w:tc>
      </w:tr>
    </w:tbl>
    <w:p w14:paraId="316C7611" w14:textId="77777777" w:rsidR="006A4D6F" w:rsidRDefault="006A4D6F" w:rsidP="006A4D6F">
      <w:pPr>
        <w:ind w:left="360"/>
        <w:jc w:val="both"/>
      </w:pPr>
    </w:p>
    <w:p w14:paraId="0847BE28" w14:textId="4A4AC4CB" w:rsidR="00FC646C" w:rsidRDefault="00FC646C" w:rsidP="00FC3122">
      <w:pPr>
        <w:pStyle w:val="ListParagraph"/>
        <w:numPr>
          <w:ilvl w:val="0"/>
          <w:numId w:val="2"/>
        </w:numPr>
        <w:jc w:val="both"/>
      </w:pPr>
      <w:r>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77777777" w:rsidR="00FC646C" w:rsidRDefault="00FC646C" w:rsidP="00FC3122">
            <w:pPr>
              <w:pStyle w:val="ListParagraph"/>
              <w:ind w:left="0"/>
              <w:jc w:val="both"/>
            </w:pPr>
          </w:p>
          <w:p w14:paraId="7333DB7F" w14:textId="77777777" w:rsidR="00FC646C" w:rsidRDefault="00FC646C" w:rsidP="00FC3122">
            <w:pPr>
              <w:pStyle w:val="ListParagraph"/>
              <w:ind w:left="0"/>
              <w:jc w:val="both"/>
            </w:pPr>
          </w:p>
          <w:p w14:paraId="277889B4" w14:textId="77777777" w:rsidR="00FC646C" w:rsidRDefault="00FC646C" w:rsidP="00FC3122">
            <w:pPr>
              <w:pStyle w:val="ListParagraph"/>
              <w:ind w:left="0"/>
              <w:jc w:val="both"/>
            </w:pPr>
          </w:p>
          <w:p w14:paraId="56478DE3" w14:textId="77777777" w:rsidR="00FC646C" w:rsidRDefault="00FC646C" w:rsidP="00FC3122">
            <w:pPr>
              <w:pStyle w:val="ListParagraph"/>
              <w:ind w:left="0"/>
              <w:jc w:val="both"/>
            </w:pPr>
          </w:p>
        </w:tc>
      </w:tr>
    </w:tbl>
    <w:p w14:paraId="387E8D4A" w14:textId="7FF672BF" w:rsidR="00FC646C" w:rsidRDefault="00C223DA" w:rsidP="00FC3122">
      <w:pPr>
        <w:pStyle w:val="ListParagraph"/>
        <w:numPr>
          <w:ilvl w:val="0"/>
          <w:numId w:val="2"/>
        </w:numPr>
        <w:jc w:val="both"/>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3122">
            <w:pPr>
              <w:pStyle w:val="ListParagraph"/>
              <w:ind w:left="0"/>
              <w:jc w:val="both"/>
            </w:pPr>
          </w:p>
          <w:p w14:paraId="79333AF1" w14:textId="77777777" w:rsidR="00FC646C" w:rsidRDefault="00FC646C" w:rsidP="00FC3122">
            <w:pPr>
              <w:pStyle w:val="ListParagraph"/>
              <w:ind w:left="0"/>
              <w:jc w:val="both"/>
            </w:pPr>
          </w:p>
          <w:p w14:paraId="3D69268A" w14:textId="77777777" w:rsidR="00FC646C" w:rsidRDefault="00FC646C" w:rsidP="00FC3122">
            <w:pPr>
              <w:pStyle w:val="ListParagraph"/>
              <w:ind w:left="0"/>
              <w:jc w:val="both"/>
            </w:pPr>
          </w:p>
        </w:tc>
      </w:tr>
    </w:tbl>
    <w:p w14:paraId="1FD6A7DC" w14:textId="77777777" w:rsidR="00FC646C" w:rsidRDefault="00FC646C" w:rsidP="00FC3122">
      <w:pPr>
        <w:jc w:val="both"/>
      </w:pPr>
    </w:p>
    <w:p w14:paraId="1675C657" w14:textId="77777777" w:rsidR="00E36EC5" w:rsidRDefault="00FC646C" w:rsidP="00FC3122">
      <w:pPr>
        <w:jc w:val="both"/>
      </w:pPr>
      <w:r>
        <w:t>Make sure you show/discuss your answers with a member of staff once completed.</w:t>
      </w:r>
    </w:p>
    <w:p w14:paraId="08F2696F" w14:textId="225880C8" w:rsidR="00B02C1A" w:rsidRPr="00903587" w:rsidRDefault="00E36EC5" w:rsidP="00FC3122">
      <w:pPr>
        <w:pStyle w:val="ListParagraph"/>
        <w:numPr>
          <w:ilvl w:val="0"/>
          <w:numId w:val="2"/>
        </w:numPr>
        <w:jc w:val="both"/>
      </w:pPr>
      <w:r>
        <w:t>The coursework brief is on My Learning Space, under the Assessment tile. Read over the brief and write down a rough outline/design for you</w:t>
      </w:r>
      <w:r w:rsidR="00C76AF2">
        <w:t>r</w:t>
      </w:r>
      <w:bookmarkStart w:id="0" w:name="_GoBack"/>
      <w:bookmarkEnd w:id="0"/>
      <w:r>
        <w:t xml:space="preserve">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67F09"/>
    <w:rsid w:val="00083FA2"/>
    <w:rsid w:val="000E2932"/>
    <w:rsid w:val="0012660D"/>
    <w:rsid w:val="00155836"/>
    <w:rsid w:val="00197E74"/>
    <w:rsid w:val="00222127"/>
    <w:rsid w:val="002300FB"/>
    <w:rsid w:val="00286627"/>
    <w:rsid w:val="002A36D3"/>
    <w:rsid w:val="003130FA"/>
    <w:rsid w:val="00377629"/>
    <w:rsid w:val="00413890"/>
    <w:rsid w:val="0043194E"/>
    <w:rsid w:val="004927A1"/>
    <w:rsid w:val="004D15D9"/>
    <w:rsid w:val="005A0AD8"/>
    <w:rsid w:val="00617BB8"/>
    <w:rsid w:val="00624976"/>
    <w:rsid w:val="006475A6"/>
    <w:rsid w:val="00651E3C"/>
    <w:rsid w:val="00666DE8"/>
    <w:rsid w:val="006A4D6F"/>
    <w:rsid w:val="006C324B"/>
    <w:rsid w:val="00777409"/>
    <w:rsid w:val="00790195"/>
    <w:rsid w:val="00874924"/>
    <w:rsid w:val="00903587"/>
    <w:rsid w:val="00944C1F"/>
    <w:rsid w:val="009A2519"/>
    <w:rsid w:val="009C035C"/>
    <w:rsid w:val="009C3437"/>
    <w:rsid w:val="00AD2BD3"/>
    <w:rsid w:val="00B02C1A"/>
    <w:rsid w:val="00B02D19"/>
    <w:rsid w:val="00B14485"/>
    <w:rsid w:val="00B1686D"/>
    <w:rsid w:val="00B25372"/>
    <w:rsid w:val="00BB4F70"/>
    <w:rsid w:val="00C223DA"/>
    <w:rsid w:val="00C76AF2"/>
    <w:rsid w:val="00C93944"/>
    <w:rsid w:val="00CC773E"/>
    <w:rsid w:val="00CD65C7"/>
    <w:rsid w:val="00D4685E"/>
    <w:rsid w:val="00D80E3C"/>
    <w:rsid w:val="00DB5B08"/>
    <w:rsid w:val="00DC0740"/>
    <w:rsid w:val="00E34DD6"/>
    <w:rsid w:val="00E36EC5"/>
    <w:rsid w:val="00E95DFB"/>
    <w:rsid w:val="00F346ED"/>
    <w:rsid w:val="00F51F86"/>
    <w:rsid w:val="00F80D3D"/>
    <w:rsid w:val="00FC3122"/>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2</TotalTime>
  <Pages>3</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31</cp:revision>
  <dcterms:created xsi:type="dcterms:W3CDTF">2017-02-13T10:48:00Z</dcterms:created>
  <dcterms:modified xsi:type="dcterms:W3CDTF">2020-03-01T14:01:00Z</dcterms:modified>
</cp:coreProperties>
</file>